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9466E" w:rsidRDefault="00000000">
      <w:pPr>
        <w:pStyle w:val="Title"/>
      </w:pPr>
      <w:r>
        <w:t>Dive Response Notebook</w:t>
      </w:r>
    </w:p>
    <w:p w:rsidR="0089466E" w:rsidRDefault="00000000">
      <w:pPr>
        <w:pStyle w:val="Heading2"/>
      </w:pPr>
      <w:bookmarkStart w:id="0" w:name="dive-reponse-notebook"/>
      <w:r>
        <w:t>Dive Reponse Notebook</w:t>
      </w:r>
    </w:p>
    <w:p w:rsidR="0089466E" w:rsidRDefault="00000000">
      <w:pPr>
        <w:pStyle w:val="Heading1"/>
      </w:pPr>
      <w:bookmarkStart w:id="1" w:name="data-notebook"/>
      <w:bookmarkEnd w:id="0"/>
      <w:r>
        <w:t>Data Notebook</w:t>
      </w:r>
    </w:p>
    <w:p w:rsidR="0089466E" w:rsidRDefault="00000000">
      <w:pPr>
        <w:pStyle w:val="Heading4"/>
      </w:pPr>
      <w:bookmarkStart w:id="2" w:name="X3c906283df5838d548140c8b5af86c96c686aec"/>
      <w:r>
        <w:t>Table 1. Changes during the Dive Respons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12"/>
        <w:gridCol w:w="2155"/>
        <w:gridCol w:w="2036"/>
      </w:tblGrid>
      <w:tr w:rsidR="0089466E" w:rsidTr="00894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Heart Rate (BPM)</w:t>
            </w:r>
          </w:p>
        </w:tc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Pulse Amplitude</w:t>
            </w: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Rest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15 Seconds into the Dive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End of the Dive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30 Seconds after Dive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</w:tbl>
    <w:p w:rsidR="0089466E" w:rsidRDefault="00000000">
      <w:pPr>
        <w:pStyle w:val="Heading4"/>
      </w:pPr>
      <w:bookmarkStart w:id="3" w:name="table-2.-changes-during-breath-holding"/>
      <w:bookmarkEnd w:id="2"/>
      <w:r>
        <w:t>Table 2. Changes during Breath-holding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04"/>
        <w:gridCol w:w="2711"/>
        <w:gridCol w:w="2561"/>
      </w:tblGrid>
      <w:tr w:rsidR="0089466E" w:rsidTr="00894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Heart Rate (BPM)</w:t>
            </w:r>
          </w:p>
        </w:tc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Pulse Amplitude</w:t>
            </w: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Rest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15 Seconds into Breath-hold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End of Breath-hold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30 Seconds after Breath-hold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</w:tbl>
    <w:p w:rsidR="0089466E" w:rsidRDefault="00000000">
      <w:pPr>
        <w:pStyle w:val="Heading4"/>
      </w:pPr>
      <w:bookmarkStart w:id="4" w:name="X80082581174e827c94baedf176776c5ac16fed8"/>
      <w:bookmarkEnd w:id="3"/>
      <w:r>
        <w:t>Table 3. Changes in Peripheral Circulation</w:t>
      </w:r>
    </w:p>
    <w:p w:rsidR="00ED0A41" w:rsidRPr="00ED0A41" w:rsidRDefault="00ED0A41" w:rsidP="00ED0A41">
      <w:pPr>
        <w:pStyle w:val="BodyText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8"/>
        <w:gridCol w:w="3333"/>
      </w:tblGrid>
      <w:tr w:rsidR="0089466E" w:rsidTr="00894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Change in Leg Blood Volume</w:t>
            </w: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Rest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Dive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  <w:tr w:rsidR="0089466E">
        <w:tc>
          <w:tcPr>
            <w:tcW w:w="0" w:type="auto"/>
          </w:tcPr>
          <w:p w:rsidR="0089466E" w:rsidRDefault="00000000">
            <w:pPr>
              <w:pStyle w:val="Compact"/>
            </w:pPr>
            <w:r>
              <w:rPr>
                <w:b/>
                <w:bCs/>
              </w:rPr>
              <w:t>Breath-hold</w:t>
            </w:r>
          </w:p>
        </w:tc>
        <w:tc>
          <w:tcPr>
            <w:tcW w:w="0" w:type="auto"/>
          </w:tcPr>
          <w:p w:rsidR="0089466E" w:rsidRDefault="0089466E">
            <w:pPr>
              <w:pStyle w:val="Compact"/>
            </w:pPr>
          </w:p>
        </w:tc>
      </w:tr>
    </w:tbl>
    <w:p w:rsidR="0089466E" w:rsidRDefault="00000000">
      <w:pPr>
        <w:pStyle w:val="Heading1"/>
      </w:pPr>
      <w:bookmarkStart w:id="5" w:name="followup-questions"/>
      <w:bookmarkEnd w:id="1"/>
      <w:bookmarkEnd w:id="4"/>
      <w:r>
        <w:t>Followup Questions</w:t>
      </w:r>
    </w:p>
    <w:p w:rsidR="0089466E" w:rsidRDefault="00000000">
      <w:pPr>
        <w:pStyle w:val="Compact"/>
        <w:numPr>
          <w:ilvl w:val="0"/>
          <w:numId w:val="2"/>
        </w:numPr>
      </w:pPr>
      <w:r>
        <w:t>Describe any change in heart rate and pulse amplitude observed during and after the simulated dive.</w:t>
      </w:r>
    </w:p>
    <w:p w:rsidR="0089466E" w:rsidRDefault="00000000">
      <w:pPr>
        <w:pStyle w:val="Compact"/>
        <w:numPr>
          <w:ilvl w:val="0"/>
          <w:numId w:val="2"/>
        </w:numPr>
      </w:pPr>
      <w:r>
        <w:t>Compare your results of heart rate during the dive and breath-holding. Are they the same? Explain your results.</w:t>
      </w:r>
    </w:p>
    <w:p w:rsidR="0089466E" w:rsidRDefault="00000000">
      <w:pPr>
        <w:pStyle w:val="Compact"/>
        <w:numPr>
          <w:ilvl w:val="0"/>
          <w:numId w:val="2"/>
        </w:numPr>
      </w:pPr>
      <w:r>
        <w:t>What environmental factors could explain differences between breath-holding and a dive?</w:t>
      </w:r>
    </w:p>
    <w:p w:rsidR="0089466E" w:rsidRDefault="00000000">
      <w:pPr>
        <w:pStyle w:val="Compact"/>
        <w:numPr>
          <w:ilvl w:val="0"/>
          <w:numId w:val="2"/>
        </w:numPr>
      </w:pPr>
      <w:r>
        <w:t>Do your results for leg blood volume suggest that peripheral circulation changes during a breath-hold?</w:t>
      </w:r>
    </w:p>
    <w:p w:rsidR="0089466E" w:rsidRDefault="00000000">
      <w:pPr>
        <w:pStyle w:val="Compact"/>
        <w:numPr>
          <w:ilvl w:val="0"/>
          <w:numId w:val="2"/>
        </w:numPr>
      </w:pPr>
      <w:r>
        <w:lastRenderedPageBreak/>
        <w:t>Did peripheral circulation increase or decrease during a dive? Explain your results.</w:t>
      </w:r>
    </w:p>
    <w:p w:rsidR="0089466E" w:rsidRDefault="00000000">
      <w:pPr>
        <w:pStyle w:val="Compact"/>
        <w:numPr>
          <w:ilvl w:val="0"/>
          <w:numId w:val="2"/>
        </w:numPr>
      </w:pPr>
      <w:r>
        <w:t>Based on your data, describe the potential advantages and disadvantages of the dive response. What other factors should be accounted for during a real dive?</w:t>
      </w:r>
      <w:bookmarkEnd w:id="5"/>
    </w:p>
    <w:sectPr w:rsidR="008946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34098" w:rsidRDefault="00C34098">
      <w:pPr>
        <w:spacing w:after="0"/>
      </w:pPr>
      <w:r>
        <w:separator/>
      </w:r>
    </w:p>
  </w:endnote>
  <w:endnote w:type="continuationSeparator" w:id="0">
    <w:p w:rsidR="00C34098" w:rsidRDefault="00C34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34098" w:rsidRDefault="00C34098">
      <w:r>
        <w:separator/>
      </w:r>
    </w:p>
  </w:footnote>
  <w:footnote w:type="continuationSeparator" w:id="0">
    <w:p w:rsidR="00C34098" w:rsidRDefault="00C34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144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44C8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53074241">
    <w:abstractNumId w:val="0"/>
  </w:num>
  <w:num w:numId="2" w16cid:durableId="1322002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466E"/>
    <w:rsid w:val="0089466E"/>
    <w:rsid w:val="00C34098"/>
    <w:rsid w:val="00ED0A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8806C4"/>
  <w15:docId w15:val="{7115F047-DEE0-A148-9A07-64992F681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1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 Response Notebook</dc:title>
  <dc:creator/>
  <cp:keywords/>
  <cp:lastModifiedBy>jacksonbe3</cp:lastModifiedBy>
  <cp:revision>2</cp:revision>
  <dcterms:created xsi:type="dcterms:W3CDTF">2024-10-26T11:33:00Z</dcterms:created>
  <dcterms:modified xsi:type="dcterms:W3CDTF">2024-10-26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math">
    <vt:lpwstr>katex</vt:lpwstr>
  </property>
  <property fmtid="{D5CDD505-2E9C-101B-9397-08002B2CF9AE}" pid="4" name="permalink">
    <vt:lpwstr>/dive_response_nb/</vt:lpwstr>
  </property>
</Properties>
</file>